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EB3E2B" w14:textId="77777777" w:rsidR="002970DB" w:rsidRDefault="00345054">
      <w:pPr>
        <w:keepNext/>
        <w:spacing w:after="60"/>
      </w:pPr>
      <w:r>
        <w:rPr>
          <w:rFonts w:ascii="Calibri" w:hAnsi="Calibri"/>
        </w:rP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rFonts w:ascii="Calibri" w:hAnsi="Calibri"/>
          <w:noProof/>
        </w:rPr>
        <w:t>1</w:t>
      </w:r>
      <w:r>
        <w:fldChar w:fldCharType="end"/>
      </w:r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Microbes by Farm and Sample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151"/>
        <w:gridCol w:w="1524"/>
        <w:gridCol w:w="1459"/>
        <w:gridCol w:w="1600"/>
        <w:gridCol w:w="2002"/>
        <w:gridCol w:w="1744"/>
      </w:tblGrid>
      <w:tr w:rsidR="002970DB" w:rsidRPr="002015F2" w14:paraId="1DEB3E32" w14:textId="77777777" w:rsidTr="002970D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1DEB3E2C" w14:textId="676A8E0E" w:rsidR="002970DB" w:rsidRPr="002015F2" w:rsidRDefault="002015F2">
            <w:pPr>
              <w:keepNext/>
              <w:spacing w:after="60"/>
              <w:rPr>
                <w:b/>
                <w:bCs/>
              </w:rPr>
            </w:pPr>
            <w:r w:rsidRPr="002015F2">
              <w:rPr>
                <w:rFonts w:ascii="Calibri" w:hAnsi="Calibri"/>
                <w:b/>
                <w:bCs/>
                <w:sz w:val="20"/>
              </w:rPr>
              <w:t>Sampl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DEB3E2D" w14:textId="77777777" w:rsidR="002970DB" w:rsidRPr="002015F2" w:rsidRDefault="00345054">
            <w:pPr>
              <w:keepNext/>
              <w:spacing w:after="60"/>
              <w:rPr>
                <w:b/>
                <w:bCs/>
              </w:rPr>
            </w:pPr>
            <w:r w:rsidRPr="002015F2">
              <w:rPr>
                <w:rFonts w:ascii="Calibri" w:hAnsi="Calibri"/>
                <w:b/>
                <w:bCs/>
                <w:sz w:val="20"/>
              </w:rPr>
              <w:t>farm 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DEB3E2E" w14:textId="77777777" w:rsidR="002970DB" w:rsidRPr="002015F2" w:rsidRDefault="00345054">
            <w:pPr>
              <w:keepNext/>
              <w:spacing w:after="60"/>
              <w:rPr>
                <w:b/>
                <w:bCs/>
              </w:rPr>
            </w:pPr>
            <w:r w:rsidRPr="002015F2">
              <w:rPr>
                <w:rFonts w:ascii="Calibri" w:hAnsi="Calibri"/>
                <w:b/>
                <w:bCs/>
                <w:sz w:val="20"/>
              </w:rPr>
              <w:t>farm 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DEB3E2F" w14:textId="77777777" w:rsidR="002970DB" w:rsidRPr="002015F2" w:rsidRDefault="00345054">
            <w:pPr>
              <w:keepNext/>
              <w:spacing w:after="60"/>
              <w:rPr>
                <w:b/>
                <w:bCs/>
              </w:rPr>
            </w:pPr>
            <w:r w:rsidRPr="002015F2">
              <w:rPr>
                <w:rFonts w:ascii="Calibri" w:hAnsi="Calibri"/>
                <w:b/>
                <w:bCs/>
                <w:sz w:val="20"/>
              </w:rPr>
              <w:t>farm 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DEB3E30" w14:textId="77777777" w:rsidR="002970DB" w:rsidRPr="002015F2" w:rsidRDefault="00345054">
            <w:pPr>
              <w:keepNext/>
              <w:spacing w:after="60"/>
              <w:rPr>
                <w:b/>
                <w:bCs/>
              </w:rPr>
            </w:pPr>
            <w:r w:rsidRPr="002015F2">
              <w:rPr>
                <w:rFonts w:ascii="Calibri" w:hAnsi="Calibri"/>
                <w:b/>
                <w:bCs/>
                <w:sz w:val="20"/>
              </w:rPr>
              <w:t>farm 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DEB3E31" w14:textId="77777777" w:rsidR="002970DB" w:rsidRPr="002015F2" w:rsidRDefault="00345054">
            <w:pPr>
              <w:keepNext/>
              <w:spacing w:after="60"/>
              <w:rPr>
                <w:b/>
                <w:bCs/>
              </w:rPr>
            </w:pPr>
            <w:r w:rsidRPr="002015F2">
              <w:rPr>
                <w:rFonts w:ascii="Calibri" w:hAnsi="Calibri"/>
                <w:b/>
                <w:bCs/>
                <w:sz w:val="20"/>
              </w:rPr>
              <w:t>farm 5</w:t>
            </w:r>
          </w:p>
        </w:tc>
      </w:tr>
      <w:tr w:rsidR="002970DB" w14:paraId="1DEB3E39" w14:textId="77777777" w:rsidTr="002970D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33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maranth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34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35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(6), Pasteurella Spp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36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37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38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steurella Spp(10)</w:t>
            </w:r>
          </w:p>
        </w:tc>
      </w:tr>
      <w:tr w:rsidR="002970DB" w:rsidRPr="00F55650" w14:paraId="1DEB3E40" w14:textId="77777777" w:rsidTr="002970D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3A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 xml:space="preserve">Chicken </w:t>
            </w:r>
            <w:r>
              <w:rPr>
                <w:rFonts w:ascii="Calibri" w:hAnsi="Calibri"/>
                <w:b/>
                <w:sz w:val="20"/>
              </w:rPr>
              <w:t>man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3B" w14:textId="77777777" w:rsidR="002970DB" w:rsidRPr="00F55650" w:rsidRDefault="00345054">
            <w:pPr>
              <w:keepNext/>
              <w:spacing w:after="60"/>
              <w:rPr>
                <w:lang w:val="it-IT"/>
              </w:rPr>
            </w:pPr>
            <w:r w:rsidRPr="00F55650">
              <w:rPr>
                <w:rFonts w:ascii="Calibri" w:hAnsi="Calibri"/>
                <w:sz w:val="20"/>
                <w:lang w:val="it-IT"/>
              </w:rPr>
              <w:t>E. coli(6), Acinetobacter junni(4), Klebsiella pneumoniae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3C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(6), Acinetobacter Spp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3D" w14:textId="77777777" w:rsidR="002970DB" w:rsidRPr="00F55650" w:rsidRDefault="00345054">
            <w:pPr>
              <w:keepNext/>
              <w:spacing w:after="60"/>
              <w:rPr>
                <w:lang w:val="it-IT"/>
              </w:rPr>
            </w:pPr>
            <w:r w:rsidRPr="00F55650">
              <w:rPr>
                <w:rFonts w:ascii="Calibri" w:hAnsi="Calibri"/>
                <w:sz w:val="20"/>
                <w:lang w:val="it-IT"/>
              </w:rPr>
              <w:t>E. coli(6), Klebsiella pneumoniae(6), Serratia odoniferia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3E" w14:textId="77777777" w:rsidR="002970DB" w:rsidRPr="00F55650" w:rsidRDefault="002970DB">
            <w:pPr>
              <w:keepNext/>
              <w:spacing w:after="60"/>
              <w:rPr>
                <w:lang w:val="it-IT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3F" w14:textId="77777777" w:rsidR="002970DB" w:rsidRPr="00F55650" w:rsidRDefault="002970DB">
            <w:pPr>
              <w:keepNext/>
              <w:spacing w:after="60"/>
              <w:rPr>
                <w:lang w:val="it-IT"/>
              </w:rPr>
            </w:pPr>
          </w:p>
        </w:tc>
      </w:tr>
      <w:tr w:rsidR="002970DB" w14:paraId="1DEB3E47" w14:textId="77777777" w:rsidTr="002970D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41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inese Cabba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42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43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oultella ornitholytica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44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45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46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(6)</w:t>
            </w:r>
          </w:p>
        </w:tc>
      </w:tr>
      <w:tr w:rsidR="002970DB" w14:paraId="1DEB3E4E" w14:textId="77777777" w:rsidTr="002970D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48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Farm soi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49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(6), Serratia odoniferia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4A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(6), Pseudomonas Spp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4B" w14:textId="77777777" w:rsidR="002970DB" w:rsidRPr="00F55650" w:rsidRDefault="00345054">
            <w:pPr>
              <w:keepNext/>
              <w:spacing w:after="60"/>
              <w:rPr>
                <w:lang w:val="it-IT"/>
              </w:rPr>
            </w:pPr>
            <w:r w:rsidRPr="00F55650">
              <w:rPr>
                <w:rFonts w:ascii="Calibri" w:hAnsi="Calibri"/>
                <w:sz w:val="20"/>
                <w:lang w:val="it-IT"/>
              </w:rPr>
              <w:t>E. coli(6), Klebsiella pneumoniae(6), Yersinia pestis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4C" w14:textId="77777777" w:rsidR="002970DB" w:rsidRPr="00F55650" w:rsidRDefault="00345054">
            <w:pPr>
              <w:keepNext/>
              <w:spacing w:after="60"/>
              <w:rPr>
                <w:lang w:val="it-IT"/>
              </w:rPr>
            </w:pPr>
            <w:r w:rsidRPr="00F55650">
              <w:rPr>
                <w:rFonts w:ascii="Calibri" w:hAnsi="Calibri"/>
                <w:sz w:val="20"/>
                <w:lang w:val="it-IT"/>
              </w:rPr>
              <w:t>E. coli(18), Klebsiella pneumoniae(6), Pseudomonas luteola(5), Xanthomonas maltophilia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4D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Klebsiella pneumoniae(6), Xanthomonas </w:t>
            </w:r>
            <w:proofErr w:type="spellStart"/>
            <w:r>
              <w:rPr>
                <w:rFonts w:ascii="Calibri" w:hAnsi="Calibri"/>
                <w:sz w:val="20"/>
              </w:rPr>
              <w:t>maltophilia</w:t>
            </w:r>
            <w:proofErr w:type="spellEnd"/>
            <w:r>
              <w:rPr>
                <w:rFonts w:ascii="Calibri" w:hAnsi="Calibri"/>
                <w:sz w:val="20"/>
              </w:rPr>
              <w:t>(6)</w:t>
            </w:r>
          </w:p>
        </w:tc>
      </w:tr>
      <w:tr w:rsidR="002970DB" w14:paraId="1DEB3E55" w14:textId="77777777" w:rsidTr="002970D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4F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ome soi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50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(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51" w14:textId="77777777" w:rsidR="002970DB" w:rsidRDefault="002970D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52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(6), Salmonella choleraesuis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53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(6), Stenotrophomonas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54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Klebsiella pneumoniae(6), </w:t>
            </w:r>
            <w:r>
              <w:rPr>
                <w:rFonts w:ascii="Calibri" w:hAnsi="Calibri"/>
                <w:sz w:val="20"/>
              </w:rPr>
              <w:t>Stenotrophomonas maltophilia(6)</w:t>
            </w:r>
          </w:p>
        </w:tc>
      </w:tr>
      <w:tr w:rsidR="002970DB" w14:paraId="1DEB3E5C" w14:textId="77777777" w:rsidTr="002970D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56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a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57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(6), Pasteurella Spp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58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(6), Erwinia Spp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59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(12), Pseudomonas cepacia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5A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lebsiella pneumoniae(6), Pseudomonas cepacia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5B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Klebsiella </w:t>
            </w:r>
            <w:r>
              <w:rPr>
                <w:rFonts w:ascii="Calibri" w:hAnsi="Calibri"/>
                <w:sz w:val="20"/>
              </w:rPr>
              <w:t>pneumoniae(6), Pseudomonas aeruginosa(5)</w:t>
            </w:r>
          </w:p>
        </w:tc>
      </w:tr>
      <w:tr w:rsidR="002970DB" w14:paraId="1DEB3E63" w14:textId="77777777" w:rsidTr="002970D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5D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ig man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5E" w14:textId="77777777" w:rsidR="002970DB" w:rsidRDefault="002970D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5F" w14:textId="77777777" w:rsidR="002970DB" w:rsidRDefault="002970DB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60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(6), Klebsiella pneumoniae(6), Acinetobacter Spp(6), Acinetobacter pitii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61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B3E62" w14:textId="77777777" w:rsidR="002970DB" w:rsidRDefault="00345054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. coli(6), Klebsiella pneumoniae(6)</w:t>
            </w:r>
          </w:p>
        </w:tc>
      </w:tr>
    </w:tbl>
    <w:p w14:paraId="1DEB3E64" w14:textId="77777777" w:rsidR="002970DB" w:rsidRDefault="002970DB">
      <w:pPr>
        <w:pStyle w:val="FirstParagraph"/>
      </w:pPr>
    </w:p>
    <w:sectPr w:rsidR="002970D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97671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836400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yNTYxMDMzszAwtTRQ0lEKTi0uzszPAykwrAUA+1p3oSwAAAA="/>
  </w:docVars>
  <w:rsids>
    <w:rsidRoot w:val="002970DB"/>
    <w:rsid w:val="002015F2"/>
    <w:rsid w:val="00283109"/>
    <w:rsid w:val="002970DB"/>
    <w:rsid w:val="00345054"/>
    <w:rsid w:val="006C6B48"/>
    <w:rsid w:val="00A150AD"/>
    <w:rsid w:val="00AC699C"/>
    <w:rsid w:val="00B96542"/>
    <w:rsid w:val="00E73318"/>
    <w:rsid w:val="00EF06B5"/>
    <w:rsid w:val="00F55650"/>
    <w:rsid w:val="00FF7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EB3E2B"/>
  <w15:docId w15:val="{ED0E79C4-D540-4D8A-823A-3E47D8DBB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1283</Characters>
  <Application>Microsoft Office Word</Application>
  <DocSecurity>0</DocSecurity>
  <Lines>128</Lines>
  <Paragraphs>49</Paragraphs>
  <ScaleCrop>false</ScaleCrop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bvuto Yesaya</cp:lastModifiedBy>
  <cp:revision>11</cp:revision>
  <dcterms:created xsi:type="dcterms:W3CDTF">2025-01-25T04:36:00Z</dcterms:created>
  <dcterms:modified xsi:type="dcterms:W3CDTF">2025-01-25T04:38:00Z</dcterms:modified>
</cp:coreProperties>
</file>